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F4B5C" w14:textId="77777777" w:rsidR="00D45F02" w:rsidRDefault="00D45F02" w:rsidP="007B62A6">
      <w:pPr>
        <w:spacing w:after="0"/>
        <w:ind w:left="-867" w:right="-861"/>
        <w:jc w:val="center"/>
      </w:pPr>
    </w:p>
    <w:p w14:paraId="15EBEAF3" w14:textId="1D136735" w:rsidR="006970B5" w:rsidRDefault="006970B5" w:rsidP="006970B5">
      <w:pPr>
        <w:jc w:val="center"/>
        <w:rPr>
          <w:sz w:val="72"/>
          <w:szCs w:val="72"/>
        </w:rPr>
      </w:pPr>
    </w:p>
    <w:p w14:paraId="0C6B20BE" w14:textId="77777777" w:rsidR="003F689E" w:rsidRDefault="003F689E" w:rsidP="006970B5">
      <w:pPr>
        <w:jc w:val="center"/>
        <w:rPr>
          <w:sz w:val="72"/>
          <w:szCs w:val="72"/>
        </w:rPr>
      </w:pPr>
    </w:p>
    <w:p w14:paraId="4100C19E" w14:textId="77777777" w:rsidR="006970B5" w:rsidRDefault="006970B5" w:rsidP="006970B5">
      <w:pPr>
        <w:jc w:val="center"/>
        <w:rPr>
          <w:sz w:val="72"/>
          <w:szCs w:val="72"/>
        </w:rPr>
      </w:pPr>
    </w:p>
    <w:p w14:paraId="36B6F7E8" w14:textId="004B9025" w:rsidR="00D45F02" w:rsidRPr="003F689E" w:rsidRDefault="00D45F02" w:rsidP="006970B5">
      <w:pPr>
        <w:jc w:val="center"/>
        <w:rPr>
          <w:rFonts w:ascii="Helvetica" w:hAnsi="Helvetica" w:cs="Helvetica"/>
          <w:sz w:val="48"/>
          <w:szCs w:val="48"/>
        </w:rPr>
      </w:pPr>
      <w:r w:rsidRPr="003F689E">
        <w:rPr>
          <w:rFonts w:ascii="Helvetica" w:hAnsi="Helvetica" w:cs="Helvetica"/>
          <w:sz w:val="48"/>
          <w:szCs w:val="48"/>
        </w:rPr>
        <w:t>Roman Shaikh</w:t>
      </w:r>
    </w:p>
    <w:p w14:paraId="6DE5798F" w14:textId="0D866E03" w:rsidR="006970B5" w:rsidRPr="003F689E" w:rsidRDefault="006970B5" w:rsidP="006970B5">
      <w:pPr>
        <w:jc w:val="center"/>
        <w:rPr>
          <w:rFonts w:ascii="Helvetica" w:hAnsi="Helvetica" w:cs="Helvetica"/>
          <w:sz w:val="48"/>
          <w:szCs w:val="48"/>
        </w:rPr>
      </w:pPr>
      <w:r w:rsidRPr="003F689E">
        <w:rPr>
          <w:rFonts w:ascii="Helvetica" w:hAnsi="Helvetica" w:cs="Helvetica"/>
          <w:sz w:val="48"/>
          <w:szCs w:val="48"/>
        </w:rPr>
        <w:t>Student number: 18300989</w:t>
      </w:r>
    </w:p>
    <w:p w14:paraId="77598C71" w14:textId="15E851F5" w:rsidR="00D45F02" w:rsidRPr="003F689E" w:rsidRDefault="00D45F02" w:rsidP="006970B5">
      <w:pPr>
        <w:jc w:val="center"/>
        <w:rPr>
          <w:rFonts w:ascii="Helvetica" w:hAnsi="Helvetica" w:cs="Helvetica"/>
          <w:sz w:val="48"/>
          <w:szCs w:val="48"/>
        </w:rPr>
      </w:pPr>
      <w:r w:rsidRPr="003F689E">
        <w:rPr>
          <w:rFonts w:ascii="Helvetica" w:hAnsi="Helvetica" w:cs="Helvetica"/>
          <w:sz w:val="48"/>
          <w:szCs w:val="48"/>
        </w:rPr>
        <w:t>CS7DS4-Data Visualization</w:t>
      </w:r>
    </w:p>
    <w:p w14:paraId="0C9CD3F6" w14:textId="7D293774" w:rsidR="00D45F02" w:rsidRPr="003F689E" w:rsidRDefault="00D45F02" w:rsidP="006970B5">
      <w:pPr>
        <w:jc w:val="center"/>
        <w:rPr>
          <w:rFonts w:ascii="Helvetica" w:hAnsi="Helvetica" w:cs="Helvetica"/>
          <w:sz w:val="48"/>
          <w:szCs w:val="48"/>
        </w:rPr>
      </w:pPr>
      <w:r w:rsidRPr="003F689E">
        <w:rPr>
          <w:rFonts w:ascii="Helvetica" w:hAnsi="Helvetica" w:cs="Helvetica"/>
          <w:sz w:val="48"/>
          <w:szCs w:val="48"/>
        </w:rPr>
        <w:t xml:space="preserve">Assignment </w:t>
      </w:r>
      <w:r w:rsidR="003F689E" w:rsidRPr="003F689E">
        <w:rPr>
          <w:rFonts w:ascii="Helvetica" w:hAnsi="Helvetica" w:cs="Helvetica"/>
          <w:sz w:val="48"/>
          <w:szCs w:val="48"/>
        </w:rPr>
        <w:t>2:</w:t>
      </w:r>
      <w:r w:rsidR="006970B5" w:rsidRPr="003F689E">
        <w:rPr>
          <w:rFonts w:ascii="Helvetica" w:hAnsi="Helvetica" w:cs="Helvetica"/>
          <w:sz w:val="48"/>
          <w:szCs w:val="48"/>
        </w:rPr>
        <w:t xml:space="preserve"> Graphics Fundamentals  </w:t>
      </w:r>
    </w:p>
    <w:p w14:paraId="19D64418" w14:textId="77777777" w:rsidR="00D45F02" w:rsidRDefault="00D45F02"/>
    <w:p w14:paraId="56A12566" w14:textId="613DECD1" w:rsidR="003F689E" w:rsidRDefault="003F689E" w:rsidP="007B62A6">
      <w:pPr>
        <w:spacing w:after="0"/>
        <w:ind w:left="-867" w:right="-861"/>
        <w:jc w:val="center"/>
      </w:pPr>
    </w:p>
    <w:p w14:paraId="1FB30883" w14:textId="325A435C" w:rsidR="003F689E" w:rsidRDefault="003F689E" w:rsidP="007B62A6">
      <w:pPr>
        <w:spacing w:after="0"/>
        <w:ind w:left="-867" w:right="-861"/>
        <w:jc w:val="center"/>
      </w:pPr>
    </w:p>
    <w:p w14:paraId="4BD6FBFC" w14:textId="118DCB0A" w:rsidR="003F689E" w:rsidRDefault="003F689E" w:rsidP="007B62A6">
      <w:pPr>
        <w:spacing w:after="0"/>
        <w:ind w:left="-867" w:right="-861"/>
        <w:jc w:val="center"/>
      </w:pPr>
    </w:p>
    <w:p w14:paraId="07B305F8" w14:textId="79F8AB92" w:rsidR="003F689E" w:rsidRDefault="003F689E" w:rsidP="007B62A6">
      <w:pPr>
        <w:spacing w:after="0"/>
        <w:ind w:left="-867" w:right="-861"/>
        <w:jc w:val="center"/>
      </w:pPr>
    </w:p>
    <w:p w14:paraId="53DAEDE2" w14:textId="10E4DC08" w:rsidR="003F689E" w:rsidRDefault="003F689E" w:rsidP="007B62A6">
      <w:pPr>
        <w:spacing w:after="0"/>
        <w:ind w:left="-867" w:right="-861"/>
        <w:jc w:val="center"/>
      </w:pPr>
    </w:p>
    <w:p w14:paraId="36D9EC15" w14:textId="6142BEEA" w:rsidR="003F689E" w:rsidRDefault="003F689E" w:rsidP="007B62A6">
      <w:pPr>
        <w:spacing w:after="0"/>
        <w:ind w:left="-867" w:right="-861"/>
        <w:jc w:val="center"/>
      </w:pPr>
    </w:p>
    <w:p w14:paraId="58A2F651" w14:textId="7ED05D0F" w:rsidR="003F689E" w:rsidRDefault="003F689E" w:rsidP="007B62A6">
      <w:pPr>
        <w:spacing w:after="0"/>
        <w:ind w:left="-867" w:right="-861"/>
        <w:jc w:val="center"/>
      </w:pPr>
    </w:p>
    <w:p w14:paraId="1A8F0E46" w14:textId="7D2356C9" w:rsidR="003F689E" w:rsidRDefault="003F689E" w:rsidP="007B62A6">
      <w:pPr>
        <w:spacing w:after="0"/>
        <w:ind w:left="-867" w:right="-861"/>
        <w:jc w:val="center"/>
      </w:pPr>
    </w:p>
    <w:p w14:paraId="4FC56889" w14:textId="63483200" w:rsidR="003F689E" w:rsidRDefault="003F689E" w:rsidP="007B62A6">
      <w:pPr>
        <w:spacing w:after="0"/>
        <w:ind w:left="-867" w:right="-861"/>
        <w:jc w:val="center"/>
      </w:pPr>
    </w:p>
    <w:p w14:paraId="63B308DB" w14:textId="6667B81C" w:rsidR="003F689E" w:rsidRDefault="003F689E" w:rsidP="007B62A6">
      <w:pPr>
        <w:spacing w:after="0"/>
        <w:ind w:left="-867" w:right="-861"/>
        <w:jc w:val="center"/>
      </w:pPr>
    </w:p>
    <w:p w14:paraId="340F025C" w14:textId="3EDA4463" w:rsidR="003F689E" w:rsidRDefault="003F689E" w:rsidP="007B62A6">
      <w:pPr>
        <w:spacing w:after="0"/>
        <w:ind w:left="-867" w:right="-861"/>
        <w:jc w:val="center"/>
      </w:pPr>
    </w:p>
    <w:p w14:paraId="567E4FF2" w14:textId="77777777" w:rsidR="003F689E" w:rsidRDefault="003F689E" w:rsidP="007B62A6">
      <w:pPr>
        <w:spacing w:after="0"/>
        <w:ind w:left="-867" w:right="-861"/>
        <w:jc w:val="center"/>
      </w:pPr>
    </w:p>
    <w:p w14:paraId="59614DC7" w14:textId="46D4041C" w:rsidR="003F689E" w:rsidRDefault="003F689E" w:rsidP="00D93A6C">
      <w:pPr>
        <w:pStyle w:val="ListParagraph"/>
        <w:numPr>
          <w:ilvl w:val="0"/>
          <w:numId w:val="4"/>
        </w:numPr>
        <w:spacing w:after="0"/>
        <w:ind w:right="-861"/>
      </w:pPr>
      <w:r>
        <w:lastRenderedPageBreak/>
        <w:t>BASIC SHAPES AND COLOURS</w:t>
      </w:r>
    </w:p>
    <w:p w14:paraId="1D6CDD47" w14:textId="77777777" w:rsidR="003F689E" w:rsidRDefault="003F689E" w:rsidP="003F689E">
      <w:pPr>
        <w:spacing w:after="0"/>
        <w:ind w:left="-867" w:right="-861"/>
        <w:rPr>
          <w:noProof/>
        </w:rPr>
      </w:pPr>
    </w:p>
    <w:p w14:paraId="2BC0D516" w14:textId="7053C960" w:rsidR="00C662CD" w:rsidRDefault="009610FB" w:rsidP="007B62A6">
      <w:pPr>
        <w:spacing w:after="0"/>
        <w:ind w:left="-867" w:right="-861"/>
        <w:jc w:val="center"/>
      </w:pPr>
      <w:r>
        <w:rPr>
          <w:noProof/>
        </w:rPr>
        <w:drawing>
          <wp:inline distT="0" distB="0" distL="0" distR="0" wp14:anchorId="5377D762" wp14:editId="378EB8D2">
            <wp:extent cx="7724775" cy="5293076"/>
            <wp:effectExtent l="0" t="0" r="0" b="3175"/>
            <wp:docPr id="1521" name="Picture 15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" name="Picture 1521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733545" cy="529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B48E4" w14:textId="77777777" w:rsidR="007B62A6" w:rsidRDefault="007B62A6" w:rsidP="007B62A6">
      <w:pPr>
        <w:spacing w:after="0"/>
        <w:ind w:left="-867" w:right="-861"/>
      </w:pPr>
    </w:p>
    <w:p w14:paraId="10A44BE8" w14:textId="0E40FAD2" w:rsidR="006B1110" w:rsidRDefault="005E5D57" w:rsidP="006B1110">
      <w:pPr>
        <w:pStyle w:val="ListParagraph"/>
        <w:numPr>
          <w:ilvl w:val="0"/>
          <w:numId w:val="3"/>
        </w:numPr>
        <w:spacing w:after="0"/>
        <w:ind w:right="-861"/>
      </w:pPr>
      <w:r>
        <w:t>Git Gist Link:</w:t>
      </w:r>
      <w:r w:rsidR="004877DE" w:rsidRPr="004877DE">
        <w:t xml:space="preserve"> </w:t>
      </w:r>
      <w:hyperlink r:id="rId7" w:history="1">
        <w:r w:rsidR="006B1110" w:rsidRPr="002A5F6B">
          <w:rPr>
            <w:rStyle w:val="Hyperlink"/>
          </w:rPr>
          <w:t>http://bl.ocks.org/romaan7/5ebd4045333b678e2210f326c23a24c6</w:t>
        </w:r>
      </w:hyperlink>
    </w:p>
    <w:p w14:paraId="28A24442" w14:textId="77777777" w:rsidR="006B1110" w:rsidRDefault="006B1110" w:rsidP="006B1110">
      <w:pPr>
        <w:pStyle w:val="ListParagraph"/>
        <w:spacing w:after="0"/>
        <w:ind w:left="-147" w:right="-861"/>
      </w:pPr>
    </w:p>
    <w:p w14:paraId="535F36C7" w14:textId="77777777" w:rsidR="007B62A6" w:rsidRDefault="007B62A6" w:rsidP="007B62A6">
      <w:pPr>
        <w:spacing w:after="0"/>
        <w:ind w:left="-867" w:right="-861"/>
      </w:pPr>
    </w:p>
    <w:p w14:paraId="66B9158B" w14:textId="77777777" w:rsidR="00D93A6C" w:rsidRDefault="00D93A6C" w:rsidP="007B62A6">
      <w:pPr>
        <w:spacing w:after="0"/>
        <w:ind w:left="-867" w:right="-861"/>
        <w:jc w:val="center"/>
      </w:pPr>
    </w:p>
    <w:p w14:paraId="703389B1" w14:textId="77777777" w:rsidR="00D93A6C" w:rsidRDefault="00D93A6C" w:rsidP="007B62A6">
      <w:pPr>
        <w:spacing w:after="0"/>
        <w:ind w:left="-867" w:right="-861"/>
        <w:jc w:val="center"/>
      </w:pPr>
    </w:p>
    <w:p w14:paraId="2F3285AF" w14:textId="77777777" w:rsidR="00D93A6C" w:rsidRDefault="00D93A6C" w:rsidP="007B62A6">
      <w:pPr>
        <w:spacing w:after="0"/>
        <w:ind w:left="-867" w:right="-861"/>
        <w:jc w:val="center"/>
      </w:pPr>
    </w:p>
    <w:p w14:paraId="4F5E83DB" w14:textId="54E41BBB" w:rsidR="00D93A6C" w:rsidRPr="00D93A6C" w:rsidRDefault="00D93A6C" w:rsidP="00D93A6C">
      <w:pPr>
        <w:pStyle w:val="ListParagraph"/>
        <w:numPr>
          <w:ilvl w:val="0"/>
          <w:numId w:val="4"/>
        </w:numPr>
        <w:spacing w:after="0"/>
        <w:ind w:right="-861"/>
        <w:rPr>
          <w:b/>
        </w:rPr>
      </w:pPr>
      <w:r>
        <w:t>MINARD’S MAP</w:t>
      </w:r>
    </w:p>
    <w:p w14:paraId="4E08C09B" w14:textId="77777777" w:rsidR="00D93A6C" w:rsidRPr="00D93A6C" w:rsidRDefault="00D93A6C" w:rsidP="00D93A6C">
      <w:pPr>
        <w:pStyle w:val="ListParagraph"/>
        <w:spacing w:after="0"/>
        <w:ind w:left="-147" w:right="-861"/>
        <w:rPr>
          <w:b/>
        </w:rPr>
      </w:pPr>
    </w:p>
    <w:p w14:paraId="75B247C2" w14:textId="471A19D9" w:rsidR="007B62A6" w:rsidRDefault="007B62A6" w:rsidP="007B62A6">
      <w:pPr>
        <w:spacing w:after="0"/>
        <w:ind w:left="-867" w:right="-861"/>
        <w:jc w:val="center"/>
      </w:pPr>
      <w:r>
        <w:rPr>
          <w:noProof/>
        </w:rPr>
        <w:drawing>
          <wp:inline distT="0" distB="0" distL="0" distR="0" wp14:anchorId="7955318B" wp14:editId="545A98DB">
            <wp:extent cx="8876030" cy="5590090"/>
            <wp:effectExtent l="0" t="0" r="1270" b="0"/>
            <wp:docPr id="2618" name="Picture 26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" name="Picture 261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876030" cy="55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02DA3" w14:textId="77777777" w:rsidR="0045734C" w:rsidRDefault="0045734C" w:rsidP="0045734C">
      <w:pPr>
        <w:spacing w:after="0"/>
        <w:ind w:left="-867" w:right="-861"/>
      </w:pPr>
    </w:p>
    <w:p w14:paraId="2FF9D85D" w14:textId="1C9C89A1" w:rsidR="0045734C" w:rsidRDefault="005E5D57" w:rsidP="000255CC">
      <w:pPr>
        <w:pStyle w:val="ListParagraph"/>
        <w:numPr>
          <w:ilvl w:val="0"/>
          <w:numId w:val="2"/>
        </w:numPr>
        <w:spacing w:after="0"/>
        <w:ind w:right="-861"/>
      </w:pPr>
      <w:r>
        <w:t>Git Gist Link:</w:t>
      </w:r>
      <w:r w:rsidR="004877DE" w:rsidRPr="004877DE">
        <w:t xml:space="preserve"> </w:t>
      </w:r>
      <w:hyperlink r:id="rId9" w:history="1">
        <w:r w:rsidR="004877DE" w:rsidRPr="002A5F6B">
          <w:rPr>
            <w:rStyle w:val="Hyperlink"/>
          </w:rPr>
          <w:t>http://bl.ocks.org/romaan7/84b910cebbcf2138f6dc9e466c8b9e4d</w:t>
        </w:r>
      </w:hyperlink>
    </w:p>
    <w:p w14:paraId="29855802" w14:textId="14F350A6" w:rsidR="0045734C" w:rsidRDefault="0045734C" w:rsidP="00846E30">
      <w:pPr>
        <w:spacing w:after="0"/>
        <w:ind w:right="-861"/>
      </w:pPr>
    </w:p>
    <w:p w14:paraId="5569A594" w14:textId="663DB2B6" w:rsidR="003E74CC" w:rsidRPr="00AD506B" w:rsidRDefault="00791B82" w:rsidP="00AD506B">
      <w:pPr>
        <w:pStyle w:val="Heading1"/>
        <w:rPr>
          <w:sz w:val="48"/>
          <w:szCs w:val="48"/>
        </w:rPr>
      </w:pPr>
      <w:r w:rsidRPr="00AD506B">
        <w:rPr>
          <w:sz w:val="48"/>
          <w:szCs w:val="48"/>
        </w:rPr>
        <w:lastRenderedPageBreak/>
        <w:t>Min</w:t>
      </w:r>
      <w:bookmarkStart w:id="0" w:name="_GoBack"/>
      <w:bookmarkEnd w:id="0"/>
      <w:r w:rsidRPr="00AD506B">
        <w:rPr>
          <w:sz w:val="48"/>
          <w:szCs w:val="48"/>
        </w:rPr>
        <w:t>ard’s Map</w:t>
      </w:r>
      <w:r w:rsidR="0030188C" w:rsidRPr="00AD506B">
        <w:rPr>
          <w:sz w:val="48"/>
          <w:szCs w:val="48"/>
        </w:rPr>
        <w:t xml:space="preserve"> Implementation:</w:t>
      </w:r>
    </w:p>
    <w:p w14:paraId="2914B948" w14:textId="7C639F35" w:rsidR="0030188C" w:rsidRDefault="0030188C" w:rsidP="00AD506B">
      <w:pPr>
        <w:spacing w:after="0"/>
        <w:ind w:left="-867" w:right="-861"/>
        <w:jc w:val="both"/>
      </w:pPr>
    </w:p>
    <w:p w14:paraId="14DFAEC4" w14:textId="7E8E2A0B" w:rsidR="00FA5E54" w:rsidRDefault="00FA5E54" w:rsidP="00AD506B">
      <w:pPr>
        <w:pStyle w:val="ListParagraph"/>
        <w:numPr>
          <w:ilvl w:val="0"/>
          <w:numId w:val="1"/>
        </w:numPr>
        <w:spacing w:after="0"/>
        <w:ind w:right="-861"/>
        <w:jc w:val="both"/>
      </w:pPr>
      <w:r>
        <w:t xml:space="preserve">The chart is drawn using </w:t>
      </w:r>
      <w:r w:rsidR="00D45F02">
        <w:t xml:space="preserve">the </w:t>
      </w:r>
      <w:r w:rsidRPr="00D45F02">
        <w:rPr>
          <w:noProof/>
        </w:rPr>
        <w:t>D3.js</w:t>
      </w:r>
      <w:r>
        <w:t xml:space="preserve"> library for data visualization.</w:t>
      </w:r>
    </w:p>
    <w:p w14:paraId="452A22C8" w14:textId="77777777" w:rsidR="006127B2" w:rsidRDefault="006127B2" w:rsidP="00AD506B">
      <w:pPr>
        <w:spacing w:after="0"/>
        <w:ind w:left="-867" w:right="-861"/>
        <w:jc w:val="both"/>
      </w:pPr>
    </w:p>
    <w:p w14:paraId="188A9040" w14:textId="4560D634" w:rsidR="006127B2" w:rsidRDefault="0030188C" w:rsidP="00AD506B">
      <w:pPr>
        <w:pStyle w:val="ListParagraph"/>
        <w:numPr>
          <w:ilvl w:val="0"/>
          <w:numId w:val="1"/>
        </w:numPr>
        <w:spacing w:after="0"/>
        <w:ind w:right="-861"/>
        <w:jc w:val="both"/>
      </w:pPr>
      <w:r>
        <w:t>The provided dataset</w:t>
      </w:r>
      <w:r w:rsidR="00FA5E54">
        <w:t xml:space="preserve"> contained three </w:t>
      </w:r>
      <w:r w:rsidR="00791B82">
        <w:t>categories</w:t>
      </w:r>
      <w:r w:rsidR="00FA5E54">
        <w:t xml:space="preserve"> of data i.e. </w:t>
      </w:r>
      <w:r w:rsidR="00FB0AC6">
        <w:t>1. cities covered (</w:t>
      </w:r>
      <w:r w:rsidR="00B4382E">
        <w:t>latitude</w:t>
      </w:r>
      <w:r w:rsidR="00FB0AC6">
        <w:t xml:space="preserve">, </w:t>
      </w:r>
      <w:r w:rsidR="002F5B76">
        <w:t>longitude</w:t>
      </w:r>
      <w:r w:rsidR="00FB0AC6">
        <w:t xml:space="preserve">, </w:t>
      </w:r>
      <w:r w:rsidR="00D45F02">
        <w:t xml:space="preserve">the </w:t>
      </w:r>
      <w:r w:rsidR="002F5B76" w:rsidRPr="00D45F02">
        <w:rPr>
          <w:noProof/>
        </w:rPr>
        <w:t>name</w:t>
      </w:r>
      <w:r w:rsidR="002F5B76">
        <w:t xml:space="preserve"> of the cit</w:t>
      </w:r>
      <w:r w:rsidR="00FB0AC6">
        <w:t>y)</w:t>
      </w:r>
      <w:r w:rsidR="002F5B76">
        <w:t xml:space="preserve"> </w:t>
      </w:r>
      <w:r w:rsidR="00FB0AC6">
        <w:t xml:space="preserve">2. </w:t>
      </w:r>
      <w:r w:rsidR="002F5B76">
        <w:t xml:space="preserve">The temperature recorded during </w:t>
      </w:r>
      <w:r w:rsidR="00FB0AC6">
        <w:t>the time (temperature location and date) 3.</w:t>
      </w:r>
      <w:r w:rsidR="002F5B76">
        <w:t xml:space="preserve"> and the number of survivors </w:t>
      </w:r>
      <w:r w:rsidR="00AD506B">
        <w:t>(location</w:t>
      </w:r>
      <w:r w:rsidR="00FB0AC6">
        <w:t>, number of survivors and division of the army).</w:t>
      </w:r>
    </w:p>
    <w:p w14:paraId="77430425" w14:textId="56CA805E" w:rsidR="006127B2" w:rsidRDefault="006127B2" w:rsidP="00AD506B">
      <w:pPr>
        <w:spacing w:after="0"/>
        <w:ind w:left="-867" w:right="-861"/>
        <w:jc w:val="both"/>
      </w:pPr>
    </w:p>
    <w:p w14:paraId="1B7368D1" w14:textId="4F50F4C5" w:rsidR="00493A7E" w:rsidRDefault="00493A7E" w:rsidP="00AD506B">
      <w:pPr>
        <w:pStyle w:val="ListParagraph"/>
        <w:numPr>
          <w:ilvl w:val="0"/>
          <w:numId w:val="1"/>
        </w:numPr>
        <w:spacing w:after="0"/>
        <w:ind w:right="-861"/>
        <w:jc w:val="both"/>
      </w:pPr>
      <w:r>
        <w:t xml:space="preserve">A standard resolution of 1080px1920p was chosen for </w:t>
      </w:r>
      <w:r w:rsidR="00D45F02">
        <w:t xml:space="preserve">the </w:t>
      </w:r>
      <w:r w:rsidRPr="00D45F02">
        <w:rPr>
          <w:noProof/>
        </w:rPr>
        <w:t>main</w:t>
      </w:r>
      <w:r>
        <w:t xml:space="preserve"> </w:t>
      </w:r>
      <w:r w:rsidR="00D45F02">
        <w:rPr>
          <w:noProof/>
        </w:rPr>
        <w:t>SVG</w:t>
      </w:r>
      <w:r>
        <w:t xml:space="preserve"> </w:t>
      </w:r>
      <w:r w:rsidR="00AD506B">
        <w:t>chart</w:t>
      </w:r>
      <w:r>
        <w:t xml:space="preserve"> which can be then scaled to fit any resolution of the screen.</w:t>
      </w:r>
    </w:p>
    <w:p w14:paraId="5FE6F616" w14:textId="3A7B9152" w:rsidR="00493A7E" w:rsidRDefault="00493A7E" w:rsidP="00AD506B">
      <w:pPr>
        <w:spacing w:after="0"/>
        <w:ind w:left="-867" w:right="-861"/>
        <w:jc w:val="both"/>
      </w:pPr>
    </w:p>
    <w:p w14:paraId="3182BCC6" w14:textId="064370BA" w:rsidR="00493A7E" w:rsidRDefault="00493A7E" w:rsidP="00AD506B">
      <w:pPr>
        <w:pStyle w:val="ListParagraph"/>
        <w:numPr>
          <w:ilvl w:val="0"/>
          <w:numId w:val="1"/>
        </w:numPr>
        <w:spacing w:after="0"/>
        <w:ind w:right="-861"/>
        <w:jc w:val="both"/>
      </w:pPr>
      <w:r>
        <w:t xml:space="preserve">The reference of the original Minard’s map was used to draw the path of the march forward and </w:t>
      </w:r>
      <w:r w:rsidRPr="00D45F02">
        <w:rPr>
          <w:noProof/>
        </w:rPr>
        <w:t>backward</w:t>
      </w:r>
      <w:r>
        <w:t xml:space="preserve">. It was </w:t>
      </w:r>
      <w:r w:rsidR="00884DCC">
        <w:t>layered</w:t>
      </w:r>
      <w:r>
        <w:t xml:space="preserve"> over the </w:t>
      </w:r>
      <w:r w:rsidR="00D45F02">
        <w:rPr>
          <w:noProof/>
        </w:rPr>
        <w:t>SVG</w:t>
      </w:r>
      <w:r>
        <w:t xml:space="preserve"> canvas and the width of the path w</w:t>
      </w:r>
      <w:r w:rsidR="00884DCC">
        <w:t xml:space="preserve">as traced to get the </w:t>
      </w:r>
      <w:r w:rsidR="008132FF">
        <w:t xml:space="preserve">coordinates </w:t>
      </w:r>
      <w:r w:rsidR="00884DCC">
        <w:t>points for each area of the survivor count.</w:t>
      </w:r>
    </w:p>
    <w:p w14:paraId="1469017A" w14:textId="77777777" w:rsidR="00D7403E" w:rsidRDefault="00D7403E" w:rsidP="00D7403E">
      <w:pPr>
        <w:spacing w:after="0"/>
        <w:ind w:right="-861"/>
        <w:jc w:val="both"/>
      </w:pPr>
    </w:p>
    <w:p w14:paraId="4CBADC46" w14:textId="2E4459DA" w:rsidR="00884DCC" w:rsidRDefault="00884DCC" w:rsidP="00AD506B">
      <w:pPr>
        <w:pStyle w:val="ListParagraph"/>
        <w:numPr>
          <w:ilvl w:val="0"/>
          <w:numId w:val="1"/>
        </w:numPr>
        <w:spacing w:after="0"/>
        <w:ind w:right="-861"/>
        <w:jc w:val="both"/>
      </w:pPr>
      <w:r>
        <w:t>The temperature line was also traced in the same manner.</w:t>
      </w:r>
      <w:r w:rsidR="00D7403E">
        <w:t xml:space="preserve"> The temperature scale and axis were taken in the same way as on the original map to keep with the consistency.</w:t>
      </w:r>
    </w:p>
    <w:p w14:paraId="4BE6A74C" w14:textId="77777777" w:rsidR="00AD506B" w:rsidRDefault="00AD506B" w:rsidP="00AD506B">
      <w:pPr>
        <w:spacing w:after="0"/>
        <w:ind w:left="-867" w:right="-861"/>
        <w:jc w:val="both"/>
      </w:pPr>
    </w:p>
    <w:p w14:paraId="66A57464" w14:textId="423B60CD" w:rsidR="00AD506B" w:rsidRDefault="00AD506B" w:rsidP="00AD506B">
      <w:pPr>
        <w:pStyle w:val="ListParagraph"/>
        <w:numPr>
          <w:ilvl w:val="0"/>
          <w:numId w:val="1"/>
        </w:numPr>
        <w:spacing w:after="0"/>
        <w:ind w:right="-861"/>
        <w:jc w:val="both"/>
      </w:pPr>
      <w:r>
        <w:t xml:space="preserve">The latitude and longitude were then converted into </w:t>
      </w:r>
      <w:r w:rsidR="00D7403E" w:rsidRPr="00D45F02">
        <w:rPr>
          <w:noProof/>
        </w:rPr>
        <w:t>coordinate points</w:t>
      </w:r>
      <w:r>
        <w:t xml:space="preserve"> w.r.t the standard resolution to ease the mapping process of the cities.</w:t>
      </w:r>
    </w:p>
    <w:p w14:paraId="1112CA49" w14:textId="18E7168F" w:rsidR="00884DCC" w:rsidRDefault="00884DCC" w:rsidP="00AD506B">
      <w:pPr>
        <w:spacing w:after="0"/>
        <w:ind w:left="-867" w:right="-861"/>
        <w:jc w:val="both"/>
      </w:pPr>
    </w:p>
    <w:p w14:paraId="74591CBA" w14:textId="0E5E5600" w:rsidR="00884DCC" w:rsidRDefault="00884DCC" w:rsidP="00AD506B">
      <w:pPr>
        <w:pStyle w:val="ListParagraph"/>
        <w:numPr>
          <w:ilvl w:val="0"/>
          <w:numId w:val="1"/>
        </w:numPr>
        <w:spacing w:after="0"/>
        <w:ind w:right="-861"/>
        <w:jc w:val="both"/>
      </w:pPr>
      <w:r>
        <w:t xml:space="preserve">All this coordinate point data was then loaded in to separate JS objects like </w:t>
      </w:r>
      <w:proofErr w:type="spellStart"/>
      <w:r>
        <w:t>city_data</w:t>
      </w:r>
      <w:proofErr w:type="spellEnd"/>
      <w:r>
        <w:t xml:space="preserve">, </w:t>
      </w:r>
      <w:proofErr w:type="spellStart"/>
      <w:r>
        <w:t>temperature_data</w:t>
      </w:r>
      <w:proofErr w:type="spellEnd"/>
      <w:r>
        <w:t>, survivor count etc.</w:t>
      </w:r>
    </w:p>
    <w:p w14:paraId="68A149B5" w14:textId="77777777" w:rsidR="00713D83" w:rsidRDefault="00713D83" w:rsidP="00713D83">
      <w:pPr>
        <w:pStyle w:val="ListParagraph"/>
      </w:pPr>
    </w:p>
    <w:p w14:paraId="5415EFE7" w14:textId="293DD9F2" w:rsidR="00713D83" w:rsidRDefault="00713D83" w:rsidP="00713D83">
      <w:pPr>
        <w:pStyle w:val="ListParagraph"/>
        <w:numPr>
          <w:ilvl w:val="0"/>
          <w:numId w:val="1"/>
        </w:numPr>
        <w:spacing w:after="0"/>
        <w:ind w:right="-861"/>
        <w:jc w:val="both"/>
      </w:pPr>
      <w:r>
        <w:t xml:space="preserve">The translations and transformations of elements like survivor, temperature etc. were also calculated in accordance </w:t>
      </w:r>
      <w:r>
        <w:rPr>
          <w:noProof/>
        </w:rPr>
        <w:t>with</w:t>
      </w:r>
      <w:r>
        <w:t xml:space="preserve"> the original map.</w:t>
      </w:r>
    </w:p>
    <w:p w14:paraId="13D73370" w14:textId="41DD1299" w:rsidR="00884DCC" w:rsidRDefault="00884DCC" w:rsidP="00AD506B">
      <w:pPr>
        <w:spacing w:after="0"/>
        <w:ind w:left="-867" w:right="-861"/>
        <w:jc w:val="both"/>
      </w:pPr>
    </w:p>
    <w:p w14:paraId="591F594A" w14:textId="3EA050FE" w:rsidR="00884DCC" w:rsidRDefault="00884DCC" w:rsidP="00AD506B">
      <w:pPr>
        <w:pStyle w:val="ListParagraph"/>
        <w:numPr>
          <w:ilvl w:val="0"/>
          <w:numId w:val="1"/>
        </w:numPr>
        <w:spacing w:after="0"/>
        <w:ind w:right="-861"/>
        <w:jc w:val="both"/>
      </w:pPr>
      <w:r>
        <w:t>All of this was then mapped onto the canvas using d3.js version 5 (</w:t>
      </w:r>
      <w:hyperlink r:id="rId10" w:history="1">
        <w:r w:rsidRPr="0078470E">
          <w:rPr>
            <w:rStyle w:val="Hyperlink"/>
          </w:rPr>
          <w:t>https://d3js.org/d3.v5.min.js</w:t>
        </w:r>
      </w:hyperlink>
      <w:r>
        <w:t>) and font family of Laila was used from standard google fonts library(</w:t>
      </w:r>
      <w:hyperlink r:id="rId11" w:history="1">
        <w:r w:rsidRPr="0078470E">
          <w:rPr>
            <w:rStyle w:val="Hyperlink"/>
          </w:rPr>
          <w:t>https://fonts.googleapis.com/css?family=Laila</w:t>
        </w:r>
      </w:hyperlink>
      <w:r>
        <w:t xml:space="preserve">) </w:t>
      </w:r>
      <w:r w:rsidR="00D7403E">
        <w:t xml:space="preserve">for all the texts in the </w:t>
      </w:r>
      <w:r w:rsidR="00D45F02">
        <w:rPr>
          <w:noProof/>
        </w:rPr>
        <w:t>HTML</w:t>
      </w:r>
      <w:r w:rsidR="00D7403E">
        <w:t>.</w:t>
      </w:r>
    </w:p>
    <w:p w14:paraId="3076E829" w14:textId="77777777" w:rsidR="00D7403E" w:rsidRDefault="00D7403E" w:rsidP="00D7403E">
      <w:pPr>
        <w:pStyle w:val="ListParagraph"/>
      </w:pPr>
    </w:p>
    <w:p w14:paraId="767EB8A7" w14:textId="767EC8EA" w:rsidR="00884DCC" w:rsidRDefault="00884DCC" w:rsidP="0045734C">
      <w:pPr>
        <w:spacing w:after="0"/>
        <w:ind w:left="-867" w:right="-861"/>
      </w:pPr>
    </w:p>
    <w:p w14:paraId="78EEA8B9" w14:textId="77777777" w:rsidR="00884DCC" w:rsidRDefault="00884DCC" w:rsidP="0045734C">
      <w:pPr>
        <w:spacing w:after="0"/>
        <w:ind w:left="-867" w:right="-861"/>
      </w:pPr>
    </w:p>
    <w:sectPr w:rsidR="00884DCC">
      <w:pgSz w:w="16858" w:h="11918" w:orient="landscape"/>
      <w:pgMar w:top="573" w:right="1440" w:bottom="58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5333E"/>
    <w:multiLevelType w:val="hybridMultilevel"/>
    <w:tmpl w:val="3CBC7886"/>
    <w:lvl w:ilvl="0" w:tplc="0409000B">
      <w:start w:val="1"/>
      <w:numFmt w:val="bullet"/>
      <w:lvlText w:val=""/>
      <w:lvlJc w:val="left"/>
      <w:pPr>
        <w:ind w:left="-1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13" w:hanging="360"/>
      </w:pPr>
      <w:rPr>
        <w:rFonts w:ascii="Wingdings" w:hAnsi="Wingdings" w:hint="default"/>
      </w:rPr>
    </w:lvl>
  </w:abstractNum>
  <w:abstractNum w:abstractNumId="1" w15:restartNumberingAfterBreak="0">
    <w:nsid w:val="17194596"/>
    <w:multiLevelType w:val="hybridMultilevel"/>
    <w:tmpl w:val="83CE0172"/>
    <w:lvl w:ilvl="0" w:tplc="04090001">
      <w:start w:val="1"/>
      <w:numFmt w:val="bullet"/>
      <w:lvlText w:val=""/>
      <w:lvlJc w:val="left"/>
      <w:pPr>
        <w:ind w:left="-1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13" w:hanging="360"/>
      </w:pPr>
      <w:rPr>
        <w:rFonts w:ascii="Wingdings" w:hAnsi="Wingdings" w:hint="default"/>
      </w:rPr>
    </w:lvl>
  </w:abstractNum>
  <w:abstractNum w:abstractNumId="2" w15:restartNumberingAfterBreak="0">
    <w:nsid w:val="17721E63"/>
    <w:multiLevelType w:val="hybridMultilevel"/>
    <w:tmpl w:val="FCF28202"/>
    <w:lvl w:ilvl="0" w:tplc="0409000B">
      <w:start w:val="1"/>
      <w:numFmt w:val="bullet"/>
      <w:lvlText w:val=""/>
      <w:lvlJc w:val="left"/>
      <w:pPr>
        <w:ind w:left="-1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13" w:hanging="360"/>
      </w:pPr>
      <w:rPr>
        <w:rFonts w:ascii="Wingdings" w:hAnsi="Wingdings" w:hint="default"/>
      </w:rPr>
    </w:lvl>
  </w:abstractNum>
  <w:abstractNum w:abstractNumId="3" w15:restartNumberingAfterBreak="0">
    <w:nsid w:val="46B42462"/>
    <w:multiLevelType w:val="hybridMultilevel"/>
    <w:tmpl w:val="B6C8B5A8"/>
    <w:lvl w:ilvl="0" w:tplc="A04E7054">
      <w:start w:val="1"/>
      <w:numFmt w:val="upperLetter"/>
      <w:lvlText w:val="%1."/>
      <w:lvlJc w:val="left"/>
      <w:pPr>
        <w:ind w:left="-147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573" w:hanging="360"/>
      </w:pPr>
    </w:lvl>
    <w:lvl w:ilvl="2" w:tplc="0409001B" w:tentative="1">
      <w:start w:val="1"/>
      <w:numFmt w:val="lowerRoman"/>
      <w:lvlText w:val="%3."/>
      <w:lvlJc w:val="right"/>
      <w:pPr>
        <w:ind w:left="1293" w:hanging="180"/>
      </w:pPr>
    </w:lvl>
    <w:lvl w:ilvl="3" w:tplc="0409000F" w:tentative="1">
      <w:start w:val="1"/>
      <w:numFmt w:val="decimal"/>
      <w:lvlText w:val="%4."/>
      <w:lvlJc w:val="left"/>
      <w:pPr>
        <w:ind w:left="2013" w:hanging="360"/>
      </w:pPr>
    </w:lvl>
    <w:lvl w:ilvl="4" w:tplc="04090019" w:tentative="1">
      <w:start w:val="1"/>
      <w:numFmt w:val="lowerLetter"/>
      <w:lvlText w:val="%5."/>
      <w:lvlJc w:val="left"/>
      <w:pPr>
        <w:ind w:left="2733" w:hanging="360"/>
      </w:pPr>
    </w:lvl>
    <w:lvl w:ilvl="5" w:tplc="0409001B" w:tentative="1">
      <w:start w:val="1"/>
      <w:numFmt w:val="lowerRoman"/>
      <w:lvlText w:val="%6."/>
      <w:lvlJc w:val="right"/>
      <w:pPr>
        <w:ind w:left="3453" w:hanging="180"/>
      </w:pPr>
    </w:lvl>
    <w:lvl w:ilvl="6" w:tplc="0409000F" w:tentative="1">
      <w:start w:val="1"/>
      <w:numFmt w:val="decimal"/>
      <w:lvlText w:val="%7."/>
      <w:lvlJc w:val="left"/>
      <w:pPr>
        <w:ind w:left="4173" w:hanging="360"/>
      </w:pPr>
    </w:lvl>
    <w:lvl w:ilvl="7" w:tplc="04090019" w:tentative="1">
      <w:start w:val="1"/>
      <w:numFmt w:val="lowerLetter"/>
      <w:lvlText w:val="%8."/>
      <w:lvlJc w:val="left"/>
      <w:pPr>
        <w:ind w:left="4893" w:hanging="360"/>
      </w:pPr>
    </w:lvl>
    <w:lvl w:ilvl="8" w:tplc="0409001B" w:tentative="1">
      <w:start w:val="1"/>
      <w:numFmt w:val="lowerRoman"/>
      <w:lvlText w:val="%9."/>
      <w:lvlJc w:val="right"/>
      <w:pPr>
        <w:ind w:left="5613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sDQyNDM2NTUxMDJV0lEKTi0uzszPAykwqwUAcj/CxiwAAAA="/>
  </w:docVars>
  <w:rsids>
    <w:rsidRoot w:val="00C662CD"/>
    <w:rsid w:val="000255CC"/>
    <w:rsid w:val="00074904"/>
    <w:rsid w:val="00092B7C"/>
    <w:rsid w:val="001E586A"/>
    <w:rsid w:val="002130C9"/>
    <w:rsid w:val="002F5B76"/>
    <w:rsid w:val="0030188C"/>
    <w:rsid w:val="003E74CC"/>
    <w:rsid w:val="003F689E"/>
    <w:rsid w:val="0045734C"/>
    <w:rsid w:val="004877DE"/>
    <w:rsid w:val="00493A7E"/>
    <w:rsid w:val="005747A7"/>
    <w:rsid w:val="005E5D57"/>
    <w:rsid w:val="006127B2"/>
    <w:rsid w:val="006970B5"/>
    <w:rsid w:val="006B1110"/>
    <w:rsid w:val="00713D83"/>
    <w:rsid w:val="00791B82"/>
    <w:rsid w:val="007B62A6"/>
    <w:rsid w:val="008132FF"/>
    <w:rsid w:val="00846E30"/>
    <w:rsid w:val="00884DCC"/>
    <w:rsid w:val="00916FBA"/>
    <w:rsid w:val="009610FB"/>
    <w:rsid w:val="009E2986"/>
    <w:rsid w:val="00A1206E"/>
    <w:rsid w:val="00AD506B"/>
    <w:rsid w:val="00B4382E"/>
    <w:rsid w:val="00C662CD"/>
    <w:rsid w:val="00D45F02"/>
    <w:rsid w:val="00D7403E"/>
    <w:rsid w:val="00D93A6C"/>
    <w:rsid w:val="00D97B66"/>
    <w:rsid w:val="00F9277D"/>
    <w:rsid w:val="00FA5E54"/>
    <w:rsid w:val="00FB0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0B952"/>
  <w15:docId w15:val="{40253E23-1AB2-4699-A5CC-6CCEF83D4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50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6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2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10F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D50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50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9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bl.ocks.org/romaan7/5ebd4045333b678e2210f326c23a24c6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fonts.googleapis.com/css?family=Lail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3js.org/d3.v5.min.j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l.ocks.org/romaan7/84b910cebbcf2138f6dc9e466c8b9e4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88FFA-E9B8-403F-AA7C-BEC29955F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4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cp:lastModifiedBy>Roman Shaikh</cp:lastModifiedBy>
  <cp:revision>34</cp:revision>
  <cp:lastPrinted>2019-02-27T19:49:00Z</cp:lastPrinted>
  <dcterms:created xsi:type="dcterms:W3CDTF">2019-02-26T21:16:00Z</dcterms:created>
  <dcterms:modified xsi:type="dcterms:W3CDTF">2019-02-27T19:49:00Z</dcterms:modified>
</cp:coreProperties>
</file>